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CB397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bookmarkStart w:id="0" w:name="network-security"/>
      <w:bookmarkStart w:id="1" w:name="xss"/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Coverage: Lecture 19 to Lecture 22</w:t>
      </w:r>
    </w:p>
    <w:p w14:paraId="24629FF8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Network security (about 60%)</w:t>
      </w:r>
    </w:p>
    <w:p w14:paraId="769FA716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Firewall and IDS (about 40%)</w:t>
      </w:r>
    </w:p>
    <w:p w14:paraId="73916611" w14:textId="669A10AC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Web security (20%)</w:t>
      </w:r>
    </w:p>
    <w:p w14:paraId="2C058FF7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># Network Security</w:t>
      </w:r>
    </w:p>
    <w:p w14:paraId="6C70BEE2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>## Network Vulnerabilities</w:t>
      </w:r>
    </w:p>
    <w:p w14:paraId="3C57E13B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 xml:space="preserve">### </w:t>
      </w:r>
      <w:r w:rsidRPr="001C259E">
        <w:rPr>
          <w:rFonts w:ascii="Menlo" w:eastAsia="Times New Roman" w:hAnsi="Menlo" w:cs="Menlo"/>
          <w:color w:val="D19A66"/>
          <w:sz w:val="16"/>
          <w:szCs w:val="16"/>
        </w:rPr>
        <w:t xml:space="preserve">**What makes network </w:t>
      </w:r>
      <w:proofErr w:type="gramStart"/>
      <w:r w:rsidRPr="001C259E">
        <w:rPr>
          <w:rFonts w:ascii="Menlo" w:eastAsia="Times New Roman" w:hAnsi="Menlo" w:cs="Menlo"/>
          <w:color w:val="D19A66"/>
          <w:sz w:val="16"/>
          <w:szCs w:val="16"/>
        </w:rPr>
        <w:t>vulnerable?*</w:t>
      </w:r>
      <w:proofErr w:type="gramEnd"/>
      <w:r w:rsidRPr="001C259E">
        <w:rPr>
          <w:rFonts w:ascii="Menlo" w:eastAsia="Times New Roman" w:hAnsi="Menlo" w:cs="Menlo"/>
          <w:color w:val="D19A66"/>
          <w:sz w:val="16"/>
          <w:szCs w:val="16"/>
        </w:rPr>
        <w:t>*</w:t>
      </w:r>
    </w:p>
    <w:p w14:paraId="12687B77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`</w:t>
      </w:r>
      <w:proofErr w:type="spellStart"/>
      <w:r w:rsidRPr="001C259E">
        <w:rPr>
          <w:rFonts w:ascii="Menlo" w:eastAsia="Times New Roman" w:hAnsi="Menlo" w:cs="Menlo"/>
          <w:color w:val="98C379"/>
          <w:sz w:val="16"/>
          <w:szCs w:val="16"/>
        </w:rPr>
        <w:t>Unkow</w:t>
      </w:r>
      <w:proofErr w:type="spellEnd"/>
      <w:r w:rsidRPr="001C259E">
        <w:rPr>
          <w:rFonts w:ascii="Menlo" w:eastAsia="Times New Roman" w:hAnsi="Menlo" w:cs="Menlo"/>
          <w:color w:val="98C379"/>
          <w:sz w:val="16"/>
          <w:szCs w:val="16"/>
        </w:rPr>
        <w:t xml:space="preserve"> attacks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`</w:t>
      </w:r>
    </w:p>
    <w:p w14:paraId="4D552E57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Attacks may be launched from thousands of miles away.</w:t>
      </w:r>
    </w:p>
    <w:p w14:paraId="57DF9C97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Hack a machine from another hacked machine.</w:t>
      </w:r>
    </w:p>
    <w:p w14:paraId="388736A8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Many points of attack: from any machine to any machine</w:t>
      </w:r>
    </w:p>
    <w:p w14:paraId="364890CA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Sharing</w:t>
      </w:r>
    </w:p>
    <w:p w14:paraId="18E77358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System/Network complexity</w:t>
      </w:r>
    </w:p>
    <w:p w14:paraId="0240C845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Unknown perimeter (host on multiple networks)</w:t>
      </w:r>
    </w:p>
    <w:p w14:paraId="0A4FB59E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Unknown paths (packets may travel over many different paths to a destination)</w:t>
      </w:r>
    </w:p>
    <w:p w14:paraId="2EF72ADF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What are the consequences of network attacks?</w:t>
      </w:r>
    </w:p>
    <w:p w14:paraId="5B346785" w14:textId="77777777" w:rsidR="001C259E" w:rsidRPr="001C259E" w:rsidRDefault="001C259E" w:rsidP="001C259E">
      <w:pPr>
        <w:shd w:val="clear" w:color="auto" w:fill="23272E"/>
        <w:spacing w:after="24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</w:p>
    <w:p w14:paraId="047444F4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 xml:space="preserve">### </w:t>
      </w:r>
      <w:r w:rsidRPr="001C259E">
        <w:rPr>
          <w:rFonts w:ascii="Menlo" w:eastAsia="Times New Roman" w:hAnsi="Menlo" w:cs="Menlo"/>
          <w:color w:val="D19A66"/>
          <w:sz w:val="16"/>
          <w:szCs w:val="16"/>
        </w:rPr>
        <w:t>**Hazy network perimeter**</w:t>
      </w:r>
    </w:p>
    <w:p w14:paraId="7B860886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HAPPENED when it’s difficult to def the boundaries of a network due to factors such as cloud-based services and mobile access.</w:t>
      </w:r>
    </w:p>
    <w:p w14:paraId="6001EC3F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PROBLEM: can create vulnerabilities and make it harder to control and monitor activity.</w:t>
      </w:r>
    </w:p>
    <w:p w14:paraId="44D1188F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SOLVE: use tools and strategies suck as network segmentation, access controls, and monitoring to improve network security.</w:t>
      </w:r>
    </w:p>
    <w:p w14:paraId="24A80077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</w:p>
    <w:p w14:paraId="5C2698E4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>## Network Attacks</w:t>
      </w:r>
    </w:p>
    <w:p w14:paraId="4FC43D7E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>### Threat Precursors</w:t>
      </w:r>
    </w:p>
    <w:p w14:paraId="3677DC5F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Are techniques or activities that can be used by potential attackers to gather information 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>about a network, system, or organization.</w:t>
      </w:r>
    </w:p>
    <w:p w14:paraId="2F4DFAEF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COMMON THREAT: Port scan, war dialers, social engineering, dumpster diving, network mapping, vulnerability scanners, vendor documentation.</w:t>
      </w:r>
    </w:p>
    <w:p w14:paraId="5DA0752B" w14:textId="77777777" w:rsidR="001C259E" w:rsidRPr="001C259E" w:rsidRDefault="001C259E" w:rsidP="001C259E">
      <w:pPr>
        <w:shd w:val="clear" w:color="auto" w:fill="23272E"/>
        <w:spacing w:after="24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</w:p>
    <w:p w14:paraId="6FBBE45C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>### Eavesdropping, Wiretapping</w:t>
      </w:r>
    </w:p>
    <w:p w14:paraId="16349349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r w:rsidRPr="001C259E">
        <w:rPr>
          <w:rFonts w:ascii="Menlo" w:eastAsia="Times New Roman" w:hAnsi="Menlo" w:cs="Menlo"/>
          <w:color w:val="D19A66"/>
          <w:sz w:val="16"/>
          <w:szCs w:val="16"/>
        </w:rPr>
        <w:t>**Eavesdropping**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>: the unauthorized interception of information by a third party.</w:t>
      </w:r>
    </w:p>
    <w:p w14:paraId="7A0326B7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r w:rsidRPr="001C259E">
        <w:rPr>
          <w:rFonts w:ascii="Menlo" w:eastAsia="Times New Roman" w:hAnsi="Menlo" w:cs="Menlo"/>
          <w:color w:val="D19A66"/>
          <w:sz w:val="16"/>
          <w:szCs w:val="16"/>
        </w:rPr>
        <w:t>**Wiretapping**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>: the interception of telephone communications by a third party.</w:t>
      </w:r>
    </w:p>
    <w:p w14:paraId="65F13A75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TECHNIQUE can be done by using:</w:t>
      </w:r>
    </w:p>
    <w:p w14:paraId="725C7DA2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Packet sniffers: </w:t>
      </w:r>
      <w:proofErr w:type="spellStart"/>
      <w:r w:rsidRPr="001C259E">
        <w:rPr>
          <w:rFonts w:ascii="Menlo" w:eastAsia="Times New Roman" w:hAnsi="Menlo" w:cs="Menlo"/>
          <w:color w:val="ABB2BF"/>
          <w:sz w:val="16"/>
          <w:szCs w:val="16"/>
        </w:rPr>
        <w:t>wireshark</w:t>
      </w:r>
      <w:proofErr w:type="spellEnd"/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, </w:t>
      </w:r>
      <w:proofErr w:type="spellStart"/>
      <w:r w:rsidRPr="001C259E">
        <w:rPr>
          <w:rFonts w:ascii="Menlo" w:eastAsia="Times New Roman" w:hAnsi="Menlo" w:cs="Menlo"/>
          <w:color w:val="ABB2BF"/>
          <w:sz w:val="16"/>
          <w:szCs w:val="16"/>
        </w:rPr>
        <w:t>ettercap</w:t>
      </w:r>
      <w:proofErr w:type="spellEnd"/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, </w:t>
      </w:r>
      <w:proofErr w:type="spellStart"/>
      <w:r w:rsidRPr="001C259E">
        <w:rPr>
          <w:rFonts w:ascii="Menlo" w:eastAsia="Times New Roman" w:hAnsi="Menlo" w:cs="Menlo"/>
          <w:color w:val="ABB2BF"/>
          <w:sz w:val="16"/>
          <w:szCs w:val="16"/>
        </w:rPr>
        <w:t>tcpdump</w:t>
      </w:r>
      <w:proofErr w:type="spellEnd"/>
    </w:p>
    <w:p w14:paraId="614C959A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Cable-based: wiretaps, </w:t>
      </w:r>
      <w:proofErr w:type="gramStart"/>
      <w:r w:rsidRPr="001C259E">
        <w:rPr>
          <w:rFonts w:ascii="Menlo" w:eastAsia="Times New Roman" w:hAnsi="Menlo" w:cs="Menlo"/>
          <w:color w:val="ABB2BF"/>
          <w:sz w:val="16"/>
          <w:szCs w:val="16"/>
        </w:rPr>
        <w:t>inductance(</w:t>
      </w:r>
      <w:proofErr w:type="gramEnd"/>
      <w:r w:rsidRPr="001C259E">
        <w:rPr>
          <w:rFonts w:ascii="Menlo" w:eastAsia="Times New Roman" w:hAnsi="Menlo" w:cs="Menlo"/>
          <w:color w:val="ABB2BF"/>
          <w:sz w:val="16"/>
          <w:szCs w:val="16"/>
        </w:rPr>
        <w:t>tap wire, read signals  without physical contact)</w:t>
      </w:r>
    </w:p>
    <w:p w14:paraId="5214288F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Insecure wireless networks: </w:t>
      </w:r>
      <w:proofErr w:type="gramStart"/>
      <w:r w:rsidRPr="001C259E">
        <w:rPr>
          <w:rFonts w:ascii="Menlo" w:eastAsia="Times New Roman" w:hAnsi="Menlo" w:cs="Menlo"/>
          <w:color w:val="ABB2BF"/>
          <w:sz w:val="16"/>
          <w:szCs w:val="16"/>
        </w:rPr>
        <w:t>also</w:t>
      </w:r>
      <w:proofErr w:type="gramEnd"/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possibility of theft of service</w:t>
      </w:r>
    </w:p>
    <w:p w14:paraId="6A64DA33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</w:p>
    <w:p w14:paraId="3A13D814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 xml:space="preserve">### </w:t>
      </w:r>
      <w:r w:rsidRPr="001C259E">
        <w:rPr>
          <w:rFonts w:ascii="Menlo" w:eastAsia="Times New Roman" w:hAnsi="Menlo" w:cs="Menlo"/>
          <w:color w:val="D19A66"/>
          <w:sz w:val="16"/>
          <w:szCs w:val="16"/>
        </w:rPr>
        <w:t>**Packet Sniffing**</w:t>
      </w:r>
    </w:p>
    <w:p w14:paraId="26555348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`</w:t>
      </w:r>
      <w:r w:rsidRPr="001C259E">
        <w:rPr>
          <w:rFonts w:ascii="Menlo" w:eastAsia="Times New Roman" w:hAnsi="Menlo" w:cs="Menlo"/>
          <w:color w:val="98C379"/>
          <w:sz w:val="16"/>
          <w:szCs w:val="16"/>
        </w:rPr>
        <w:t>Packet sniffing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`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is the process of capturing and analyzing network traffic. DONE using a packet sniffer tool. Promiscuous mode can be used to read all packet on the network.</w:t>
      </w:r>
    </w:p>
    <w:p w14:paraId="73D128E6" w14:textId="38020F23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r w:rsidRPr="001C259E">
        <w:rPr>
          <w:rFonts w:ascii="Menlo" w:eastAsia="Times New Roman" w:hAnsi="Menlo" w:cs="Menlo"/>
          <w:color w:val="C678DD"/>
          <w:sz w:val="16"/>
          <w:szCs w:val="16"/>
        </w:rPr>
        <w:t>*</w:t>
      </w:r>
      <w:proofErr w:type="spellStart"/>
      <w:r w:rsidRPr="001C259E">
        <w:rPr>
          <w:rFonts w:ascii="Menlo" w:eastAsia="Times New Roman" w:hAnsi="Menlo" w:cs="Menlo"/>
          <w:color w:val="C678DD"/>
          <w:sz w:val="16"/>
          <w:szCs w:val="16"/>
        </w:rPr>
        <w:t>Ethernal</w:t>
      </w:r>
      <w:proofErr w:type="spellEnd"/>
      <w:r w:rsidRPr="001C259E">
        <w:rPr>
          <w:rFonts w:ascii="Menlo" w:eastAsia="Times New Roman" w:hAnsi="Menlo" w:cs="Menlo"/>
          <w:color w:val="C678DD"/>
          <w:sz w:val="16"/>
          <w:szCs w:val="16"/>
        </w:rPr>
        <w:t xml:space="preserve"> Frame Structure</w:t>
      </w:r>
    </w:p>
    <w:p w14:paraId="3A1AFF02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>## Controls</w:t>
      </w:r>
    </w:p>
    <w:p w14:paraId="38B5C884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Design: separation, single point of failure, redundancy, recovery, encryption (link vs. end-to-end)</w:t>
      </w:r>
    </w:p>
    <w:p w14:paraId="30DA5329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Protocols: SSL/TLS</w:t>
      </w:r>
    </w:p>
    <w:p w14:paraId="42B51241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Provides additional security services</w:t>
      </w:r>
    </w:p>
    <w:p w14:paraId="378A1098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From TLS 1.2 to TLS1.3</w:t>
      </w:r>
    </w:p>
    <w:p w14:paraId="46AB6DE9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Protocols: IPsec</w:t>
      </w:r>
    </w:p>
    <w:p w14:paraId="39A4638E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Transport Mode vs. Tunnel Mode</w:t>
      </w:r>
    </w:p>
    <w:p w14:paraId="728C053E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AH vs. ESP</w:t>
      </w:r>
    </w:p>
    <w:p w14:paraId="00B20062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6Network Security</w:t>
      </w:r>
    </w:p>
    <w:p w14:paraId="47C54F99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Controls</w:t>
      </w:r>
    </w:p>
    <w:p w14:paraId="778B698F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Design: separation, single point of failure, redundancy, recovery, encryption (link vs. end-to-end)</w:t>
      </w:r>
    </w:p>
    <w:p w14:paraId="3A5D9B78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Protocols: SSL/TLS</w:t>
      </w:r>
    </w:p>
    <w:p w14:paraId="342222A3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Provides additional security services</w:t>
      </w:r>
    </w:p>
    <w:p w14:paraId="1C978B1A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From TLS 1.2 to TLS1.3</w:t>
      </w:r>
    </w:p>
    <w:p w14:paraId="7CC02DA6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Protocols: IPsec</w:t>
      </w:r>
    </w:p>
    <w:p w14:paraId="73A424E6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Transport Mode vs. Tunnel Mode</w:t>
      </w:r>
    </w:p>
    <w:p w14:paraId="7B288576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AH vs. ESP</w:t>
      </w:r>
    </w:p>
    <w:p w14:paraId="5C94EE16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6</w:t>
      </w:r>
    </w:p>
    <w:p w14:paraId="587EA353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Firewall and IDS</w:t>
      </w:r>
    </w:p>
    <w:p w14:paraId="0D4C7F1F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Firewall</w:t>
      </w:r>
    </w:p>
    <w:p w14:paraId="4AB5852E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Types of firewalls: strengths and limitations</w:t>
      </w:r>
    </w:p>
    <w:p w14:paraId="30C3030A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What can be protected, and what cannot?</w:t>
      </w:r>
    </w:p>
    <w:p w14:paraId="44585B7E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■ IDS</w:t>
      </w:r>
    </w:p>
    <w:p w14:paraId="0CBAC7D8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Fundamental assumption: intruder behavior differs from legitimate users</w:t>
      </w:r>
    </w:p>
    <w:p w14:paraId="74915F7D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Host-based IDS vs. Network IDS</w:t>
      </w:r>
    </w:p>
    <w:p w14:paraId="08093D31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Signature-based IDS vs. anomaly detection IDS</w:t>
      </w:r>
    </w:p>
    <w:p w14:paraId="657D412A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– Detection quality, Bayesian detection rate, and the base rate fallacy</w:t>
      </w:r>
    </w:p>
    <w:p w14:paraId="1139C339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>7</w:t>
      </w:r>
    </w:p>
    <w:p w14:paraId="700328D0" w14:textId="77777777" w:rsidR="001C259E" w:rsidRPr="001C259E" w:rsidRDefault="001C259E" w:rsidP="001C259E">
      <w:pPr>
        <w:shd w:val="clear" w:color="auto" w:fill="23272E"/>
        <w:spacing w:after="24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br/>
      </w:r>
    </w:p>
    <w:p w14:paraId="44419BDD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>## Injection</w:t>
      </w:r>
    </w:p>
    <w:p w14:paraId="24054122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Cross-Site </w:t>
      </w:r>
      <w:proofErr w:type="gramStart"/>
      <w:r w:rsidRPr="001C259E">
        <w:rPr>
          <w:rFonts w:ascii="Menlo" w:eastAsia="Times New Roman" w:hAnsi="Menlo" w:cs="Menlo"/>
          <w:color w:val="ABB2BF"/>
          <w:sz w:val="16"/>
          <w:szCs w:val="16"/>
        </w:rPr>
        <w:t>Scripting(</w:t>
      </w:r>
      <w:proofErr w:type="gramEnd"/>
      <w:r w:rsidRPr="001C259E">
        <w:rPr>
          <w:rFonts w:ascii="Menlo" w:eastAsia="Times New Roman" w:hAnsi="Menlo" w:cs="Menlo"/>
          <w:color w:val="ABB2BF"/>
          <w:sz w:val="16"/>
          <w:szCs w:val="16"/>
        </w:rPr>
        <w:t>XSS)</w:t>
      </w:r>
    </w:p>
    <w:p w14:paraId="78A072A4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SQL injection</w:t>
      </w:r>
    </w:p>
    <w:p w14:paraId="3E5AEDBF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Problem: lack of input sanitization</w:t>
      </w:r>
    </w:p>
    <w:p w14:paraId="415F8F14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Classic mistakes in the use of PHP</w:t>
      </w:r>
    </w:p>
    <w:p w14:paraId="0A00D22D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PHP is a server scripting language with C-like syntax</w:t>
      </w:r>
    </w:p>
    <w:p w14:paraId="5C8BCF01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It can intermingle static HTML and code, embed variables in double-quote strings</w:t>
      </w:r>
    </w:p>
    <w:p w14:paraId="7A913E37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```</w:t>
      </w:r>
      <w:proofErr w:type="spellStart"/>
      <w:r w:rsidRPr="001C259E">
        <w:rPr>
          <w:rFonts w:ascii="Menlo" w:eastAsia="Times New Roman" w:hAnsi="Menlo" w:cs="Menlo"/>
          <w:color w:val="ABB2BF"/>
          <w:sz w:val="16"/>
          <w:szCs w:val="16"/>
        </w:rPr>
        <w:t>php</w:t>
      </w:r>
      <w:proofErr w:type="spellEnd"/>
    </w:p>
    <w:p w14:paraId="310CB08E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lastRenderedPageBreak/>
        <w:t xml:space="preserve">  &lt;</w:t>
      </w:r>
      <w:r w:rsidRPr="001C259E">
        <w:rPr>
          <w:rFonts w:ascii="Menlo" w:eastAsia="Times New Roman" w:hAnsi="Menlo" w:cs="Menlo"/>
          <w:color w:val="E06C75"/>
          <w:sz w:val="16"/>
          <w:szCs w:val="16"/>
        </w:rPr>
        <w:t>input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r w:rsidRPr="001C259E">
        <w:rPr>
          <w:rFonts w:ascii="Menlo" w:eastAsia="Times New Roman" w:hAnsi="Menlo" w:cs="Menlo"/>
          <w:color w:val="D19A66"/>
          <w:sz w:val="16"/>
          <w:szCs w:val="16"/>
        </w:rPr>
        <w:t>user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>=&lt;</w:t>
      </w:r>
      <w:r w:rsidRPr="001C259E">
        <w:rPr>
          <w:rFonts w:ascii="Menlo" w:eastAsia="Times New Roman" w:hAnsi="Menlo" w:cs="Menlo"/>
          <w:color w:val="D19A66"/>
          <w:sz w:val="16"/>
          <w:szCs w:val="16"/>
        </w:rPr>
        <w:t>?</w:t>
      </w:r>
      <w:proofErr w:type="spellStart"/>
      <w:r w:rsidRPr="001C259E">
        <w:rPr>
          <w:rFonts w:ascii="Menlo" w:eastAsia="Times New Roman" w:hAnsi="Menlo" w:cs="Menlo"/>
          <w:color w:val="D19A66"/>
          <w:sz w:val="16"/>
          <w:szCs w:val="16"/>
        </w:rPr>
        <w:t>php</w:t>
      </w:r>
      <w:proofErr w:type="spellEnd"/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r w:rsidRPr="001C259E">
        <w:rPr>
          <w:rFonts w:ascii="Menlo" w:eastAsia="Times New Roman" w:hAnsi="Menlo" w:cs="Menlo"/>
          <w:color w:val="D19A66"/>
          <w:sz w:val="16"/>
          <w:szCs w:val="16"/>
        </w:rPr>
        <w:t>echo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r w:rsidRPr="001C259E">
        <w:rPr>
          <w:rFonts w:ascii="Menlo" w:eastAsia="Times New Roman" w:hAnsi="Menlo" w:cs="Menlo"/>
          <w:color w:val="D19A66"/>
          <w:sz w:val="16"/>
          <w:szCs w:val="16"/>
        </w:rPr>
        <w:t>$</w:t>
      </w:r>
      <w:proofErr w:type="gramStart"/>
      <w:r w:rsidRPr="001C259E">
        <w:rPr>
          <w:rFonts w:ascii="Menlo" w:eastAsia="Times New Roman" w:hAnsi="Menlo" w:cs="Menlo"/>
          <w:color w:val="D19A66"/>
          <w:sz w:val="16"/>
          <w:szCs w:val="16"/>
        </w:rPr>
        <w:t>username;?</w:t>
      </w:r>
      <w:proofErr w:type="gramEnd"/>
      <w:r w:rsidRPr="001C259E">
        <w:rPr>
          <w:rFonts w:ascii="Menlo" w:eastAsia="Times New Roman" w:hAnsi="Menlo" w:cs="Menlo"/>
          <w:color w:val="ABB2BF"/>
          <w:sz w:val="16"/>
          <w:szCs w:val="16"/>
        </w:rPr>
        <w:t>&gt;</w:t>
      </w:r>
      <w:r w:rsidRPr="001C259E">
        <w:rPr>
          <w:rFonts w:ascii="Menlo" w:eastAsia="Times New Roman" w:hAnsi="Menlo" w:cs="Menlo"/>
          <w:color w:val="56B6C2"/>
          <w:sz w:val="16"/>
          <w:szCs w:val="16"/>
        </w:rPr>
        <w:t>&gt;</w:t>
      </w:r>
    </w:p>
    <w:p w14:paraId="4EDDF2B4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06C75"/>
          <w:sz w:val="16"/>
          <w:szCs w:val="16"/>
        </w:rPr>
        <w:t>$username</w:t>
      </w:r>
      <w:r w:rsidRPr="001C259E">
        <w:rPr>
          <w:rFonts w:ascii="Menlo" w:eastAsia="Times New Roman" w:hAnsi="Menlo" w:cs="Menlo"/>
          <w:color w:val="56B6C2"/>
          <w:sz w:val="16"/>
          <w:szCs w:val="16"/>
        </w:rPr>
        <w:t>=</w:t>
      </w:r>
      <w:r w:rsidRPr="001C259E">
        <w:rPr>
          <w:rFonts w:ascii="Menlo" w:eastAsia="Times New Roman" w:hAnsi="Menlo" w:cs="Menlo"/>
          <w:color w:val="98C379"/>
          <w:sz w:val="16"/>
          <w:szCs w:val="16"/>
        </w:rPr>
        <w:t>"world</w:t>
      </w:r>
      <w:proofErr w:type="gramStart"/>
      <w:r w:rsidRPr="001C259E">
        <w:rPr>
          <w:rFonts w:ascii="Menlo" w:eastAsia="Times New Roman" w:hAnsi="Menlo" w:cs="Menlo"/>
          <w:color w:val="98C379"/>
          <w:sz w:val="16"/>
          <w:szCs w:val="16"/>
        </w:rPr>
        <w:t>"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>;</w:t>
      </w:r>
      <w:proofErr w:type="gramEnd"/>
    </w:p>
    <w:p w14:paraId="33B4C94B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```</w:t>
      </w:r>
    </w:p>
    <w:p w14:paraId="399B1D49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Why we use PHP? Because we want to interact between the user and the server</w:t>
      </w:r>
    </w:p>
    <w:p w14:paraId="0EBF4799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</w:p>
    <w:p w14:paraId="5B2A7666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06C75"/>
          <w:sz w:val="16"/>
          <w:szCs w:val="16"/>
        </w:rPr>
        <w:t>## XSS</w:t>
      </w:r>
    </w:p>
    <w:p w14:paraId="070CFB47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`</w:t>
      </w:r>
      <w:r w:rsidRPr="001C259E">
        <w:rPr>
          <w:rFonts w:ascii="Menlo" w:eastAsia="Times New Roman" w:hAnsi="Menlo" w:cs="Menlo"/>
          <w:color w:val="98C379"/>
          <w:sz w:val="16"/>
          <w:szCs w:val="16"/>
        </w:rPr>
        <w:t>Cross-Site Scripting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`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is a type of computer security vulnerability typically found in web applications. XSS enables attackers to inject client-side scripts into web pages viewed by other users.</w:t>
      </w:r>
    </w:p>
    <w:p w14:paraId="18108C91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How XSS work?</w:t>
      </w:r>
    </w:p>
    <w:p w14:paraId="4DED4BE0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proofErr w:type="gramStart"/>
      <w:r w:rsidRPr="001C259E">
        <w:rPr>
          <w:rFonts w:ascii="Menlo" w:eastAsia="Times New Roman" w:hAnsi="Menlo" w:cs="Menlo"/>
          <w:color w:val="ABB2BF"/>
          <w:sz w:val="16"/>
          <w:szCs w:val="16"/>
        </w:rPr>
        <w:t>User</w:t>
      </w:r>
      <w:proofErr w:type="gramEnd"/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visit a website</w:t>
      </w:r>
    </w:p>
    <w:p w14:paraId="2384A8DE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The attacker injects a script into the website</w:t>
      </w:r>
    </w:p>
    <w:p w14:paraId="334F13FB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</w:t>
      </w:r>
      <w:proofErr w:type="gramStart"/>
      <w:r w:rsidRPr="001C259E">
        <w:rPr>
          <w:rFonts w:ascii="Menlo" w:eastAsia="Times New Roman" w:hAnsi="Menlo" w:cs="Menlo"/>
          <w:color w:val="ABB2BF"/>
          <w:sz w:val="16"/>
          <w:szCs w:val="16"/>
        </w:rPr>
        <w:t>User</w:t>
      </w:r>
      <w:proofErr w:type="gramEnd"/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click the link that contains the script</w:t>
      </w:r>
    </w:p>
    <w:p w14:paraId="7BBE5B06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The website will echo user input</w:t>
      </w:r>
    </w:p>
    <w:p w14:paraId="50B6E306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  <w:r w:rsidRPr="001C259E">
        <w:rPr>
          <w:rFonts w:ascii="Menlo" w:eastAsia="Times New Roman" w:hAnsi="Menlo" w:cs="Menlo"/>
          <w:color w:val="E5C07B"/>
          <w:sz w:val="16"/>
          <w:szCs w:val="16"/>
        </w:rPr>
        <w:t>-</w:t>
      </w: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User will be redirected to the attacker's website and send the cookie to the attacker</w:t>
      </w:r>
    </w:p>
    <w:p w14:paraId="1330421C" w14:textId="77777777" w:rsidR="001C259E" w:rsidRPr="001C259E" w:rsidRDefault="001C259E" w:rsidP="001C259E">
      <w:pPr>
        <w:shd w:val="clear" w:color="auto" w:fill="23272E"/>
        <w:spacing w:after="0" w:line="270" w:lineRule="atLeast"/>
        <w:rPr>
          <w:rFonts w:ascii="Menlo" w:eastAsia="Times New Roman" w:hAnsi="Menlo" w:cs="Menlo"/>
          <w:color w:val="ABB2BF"/>
          <w:sz w:val="16"/>
          <w:szCs w:val="16"/>
        </w:rPr>
      </w:pPr>
      <w:r w:rsidRPr="001C259E">
        <w:rPr>
          <w:rFonts w:ascii="Menlo" w:eastAsia="Times New Roman" w:hAnsi="Menlo" w:cs="Menlo"/>
          <w:color w:val="ABB2BF"/>
          <w:sz w:val="16"/>
          <w:szCs w:val="16"/>
        </w:rPr>
        <w:t xml:space="preserve">  </w:t>
      </w:r>
    </w:p>
    <w:bookmarkEnd w:id="0"/>
    <w:bookmarkEnd w:id="1"/>
    <w:p w14:paraId="680CD995" w14:textId="63081290" w:rsidR="00A768E7" w:rsidRPr="001C259E" w:rsidRDefault="00A768E7">
      <w:pPr>
        <w:pStyle w:val="Compact"/>
        <w:numPr>
          <w:ilvl w:val="1"/>
          <w:numId w:val="9"/>
        </w:numPr>
        <w:rPr>
          <w:sz w:val="16"/>
          <w:szCs w:val="16"/>
        </w:rPr>
      </w:pPr>
    </w:p>
    <w:sectPr w:rsidR="00A768E7" w:rsidRPr="001C259E" w:rsidSect="001C259E">
      <w:pgSz w:w="12240" w:h="15840"/>
      <w:pgMar w:top="1440" w:right="1440" w:bottom="1440" w:left="1440" w:header="720" w:footer="720" w:gutter="0"/>
      <w:cols w:num="3" w:space="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A8A11" w14:textId="77777777" w:rsidR="006760D3" w:rsidRDefault="006760D3">
      <w:pPr>
        <w:spacing w:after="0"/>
      </w:pPr>
      <w:r>
        <w:separator/>
      </w:r>
    </w:p>
  </w:endnote>
  <w:endnote w:type="continuationSeparator" w:id="0">
    <w:p w14:paraId="20CDCEFD" w14:textId="77777777" w:rsidR="006760D3" w:rsidRDefault="006760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685B8" w14:textId="77777777" w:rsidR="006760D3" w:rsidRDefault="006760D3">
      <w:r>
        <w:separator/>
      </w:r>
    </w:p>
  </w:footnote>
  <w:footnote w:type="continuationSeparator" w:id="0">
    <w:p w14:paraId="01BD88BD" w14:textId="77777777" w:rsidR="006760D3" w:rsidRDefault="006760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CAB3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9EACC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0001256">
    <w:abstractNumId w:val="0"/>
  </w:num>
  <w:num w:numId="2" w16cid:durableId="468521881">
    <w:abstractNumId w:val="1"/>
  </w:num>
  <w:num w:numId="3" w16cid:durableId="452990385">
    <w:abstractNumId w:val="1"/>
  </w:num>
  <w:num w:numId="4" w16cid:durableId="268708479">
    <w:abstractNumId w:val="1"/>
  </w:num>
  <w:num w:numId="5" w16cid:durableId="870532301">
    <w:abstractNumId w:val="1"/>
  </w:num>
  <w:num w:numId="6" w16cid:durableId="928856641">
    <w:abstractNumId w:val="1"/>
  </w:num>
  <w:num w:numId="7" w16cid:durableId="986209619">
    <w:abstractNumId w:val="1"/>
  </w:num>
  <w:num w:numId="8" w16cid:durableId="36972809">
    <w:abstractNumId w:val="1"/>
  </w:num>
  <w:num w:numId="9" w16cid:durableId="20676822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68E7"/>
    <w:rsid w:val="001C259E"/>
    <w:rsid w:val="006760D3"/>
    <w:rsid w:val="00A7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681884"/>
  <w15:docId w15:val="{6E1B00C9-F0F5-F041-B923-05A6788BC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91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16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0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9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65</Words>
  <Characters>3225</Characters>
  <Application>Microsoft Office Word</Application>
  <DocSecurity>0</DocSecurity>
  <Lines>26</Lines>
  <Paragraphs>7</Paragraphs>
  <ScaleCrop>false</ScaleCrop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guyen, Cat Nguyen</cp:lastModifiedBy>
  <cp:revision>2</cp:revision>
  <dcterms:created xsi:type="dcterms:W3CDTF">2023-04-26T03:22:00Z</dcterms:created>
  <dcterms:modified xsi:type="dcterms:W3CDTF">2023-04-26T03:41:00Z</dcterms:modified>
</cp:coreProperties>
</file>